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645BC" w14:textId="74D92A63"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654B3DFA" w14:textId="77777777" w:rsidR="00992D3B" w:rsidRDefault="00992D3B" w:rsidP="00992D3B">
                      <w:pPr>
                        <w:rPr>
                          <w:rFonts w:ascii="Arial" w:hAnsi="Arial" w:cs="Arial"/>
                          <w:color w:val="000000"/>
                          <w:sz w:val="14"/>
                          <w:szCs w:val="14"/>
                        </w:rPr>
                      </w:pPr>
                      <w:r>
                        <w:rPr>
                          <w:rFonts w:ascii="Arial" w:hAnsi="Arial" w:cs="Arial"/>
                          <w:color w:val="000000"/>
                          <w:sz w:val="14"/>
                          <w:szCs w:val="14"/>
                          <w:lang w:val="haw-US"/>
                        </w:rPr>
                        <w:t>KAPUA SPROAT</w:t>
                      </w:r>
                      <w:r w:rsidRPr="002D14DE">
                        <w:rPr>
                          <w:rFonts w:ascii="Arial" w:hAnsi="Arial" w:cs="Arial"/>
                          <w:color w:val="000000"/>
                          <w:sz w:val="14"/>
                          <w:szCs w:val="14"/>
                        </w:rPr>
                        <w:t xml:space="preserve"> </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w:t>
      </w:r>
      <w:r w:rsidR="00E0639C">
        <w:rPr>
          <w:rFonts w:ascii="Arial" w:hAnsi="Arial" w:cs="Arial"/>
          <w:lang w:val="haw-US"/>
        </w:rPr>
        <w:t>November 19</w:t>
      </w:r>
      <w:r w:rsidR="00190D95">
        <w:rPr>
          <w:rFonts w:ascii="Arial" w:hAnsi="Arial" w:cs="Arial"/>
          <w:lang w:val="en-US"/>
        </w:rPr>
        <w:t>, 2024</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2F4EAC2B"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r w:rsidR="00E0639C">
        <w:rPr>
          <w:rFonts w:ascii="Arial" w:hAnsi="Arial" w:cs="Arial"/>
          <w:noProof/>
          <w:sz w:val="20"/>
          <w:lang w:val="haw-US"/>
        </w:rPr>
        <w:t>November 25</w:t>
      </w:r>
      <w:r>
        <w:rPr>
          <w:rFonts w:ascii="Arial" w:hAnsi="Arial" w:cs="Arial"/>
          <w:noProof/>
          <w:sz w:val="20"/>
          <w:lang w:val="en-US"/>
        </w:rPr>
        <w:t xml:space="preserve">, 2024,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2D471719"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E0639C">
        <w:rPr>
          <w:rFonts w:ascii="Arial" w:hAnsi="Arial" w:cs="Arial"/>
          <w:spacing w:val="-8"/>
          <w:sz w:val="20"/>
          <w:lang w:val="haw-US"/>
        </w:rPr>
        <w:t>November 25</w:t>
      </w:r>
      <w:r>
        <w:rPr>
          <w:rFonts w:ascii="Arial" w:hAnsi="Arial" w:cs="Arial"/>
          <w:spacing w:val="-8"/>
          <w:sz w:val="20"/>
        </w:rPr>
        <w:t>, 2024,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559748AD"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E0639C">
        <w:rPr>
          <w:rFonts w:ascii="Arial" w:hAnsi="Arial" w:cs="Arial"/>
          <w:sz w:val="20"/>
          <w:lang w:val="haw-US"/>
        </w:rPr>
        <w:t>November 22</w:t>
      </w:r>
      <w:r>
        <w:rPr>
          <w:rFonts w:ascii="Arial" w:hAnsi="Arial" w:cs="Arial"/>
          <w:sz w:val="20"/>
        </w:rPr>
        <w:t>, 2024, at noon.</w:t>
      </w:r>
    </w:p>
    <w:p w14:paraId="48CE68A2" w14:textId="59D29D0C"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E0639C">
        <w:rPr>
          <w:rFonts w:ascii="Arial" w:hAnsi="Arial" w:cs="Arial"/>
          <w:sz w:val="20"/>
          <w:lang w:val="haw-US"/>
        </w:rPr>
        <w:t>November 25</w:t>
      </w:r>
      <w:r>
        <w:rPr>
          <w:rFonts w:ascii="Arial" w:hAnsi="Arial" w:cs="Arial"/>
          <w:sz w:val="20"/>
        </w:rPr>
        <w:t xml:space="preserve">, 2024: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660DFED9"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E0639C">
        <w:rPr>
          <w:rFonts w:ascii="Arial" w:hAnsi="Arial" w:cs="Arial"/>
          <w:szCs w:val="24"/>
          <w:lang w:val="haw-US"/>
        </w:rPr>
        <w:t>November 25</w:t>
      </w:r>
      <w:r w:rsidRPr="00F60FBB">
        <w:rPr>
          <w:rFonts w:ascii="Arial" w:hAnsi="Arial" w:cs="Arial"/>
          <w:szCs w:val="24"/>
          <w:lang w:val="en-US"/>
        </w:rPr>
        <w:t>, 2024, Regular Meeting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42AB7975" w14:textId="77777777" w:rsidR="00CD3E1F" w:rsidRPr="00F60FBB" w:rsidRDefault="00CD3E1F" w:rsidP="00CD3E1F">
      <w:pPr>
        <w:pStyle w:val="Header"/>
        <w:tabs>
          <w:tab w:val="clear" w:pos="4320"/>
          <w:tab w:val="clear" w:pos="8640"/>
        </w:tabs>
        <w:rPr>
          <w:rFonts w:ascii="Arial" w:hAnsi="Arial" w:cs="Arial"/>
          <w:szCs w:val="24"/>
          <w:u w:val="single"/>
          <w:lang w:val="en-US"/>
        </w:rPr>
      </w:pPr>
    </w:p>
    <w:p w14:paraId="475F4F2D" w14:textId="12B211AA" w:rsidR="00CD3E1F" w:rsidRPr="00E0639C" w:rsidRDefault="00305DF0" w:rsidP="00CD3E1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305DF0">
          <w:rPr>
            <w:rStyle w:val="Hyperlink"/>
            <w:rFonts w:ascii="Arial" w:hAnsi="Arial" w:cs="Arial"/>
            <w:szCs w:val="24"/>
            <w:lang w:val="en-US"/>
          </w:rPr>
          <w:t>Approval of the Minutes of the</w:t>
        </w:r>
        <w:r w:rsidR="0028512E" w:rsidRPr="00305DF0">
          <w:rPr>
            <w:rStyle w:val="Hyperlink"/>
            <w:rFonts w:ascii="Arial" w:hAnsi="Arial" w:cs="Arial"/>
            <w:szCs w:val="24"/>
            <w:lang w:val="haw-US"/>
          </w:rPr>
          <w:t xml:space="preserve"> </w:t>
        </w:r>
        <w:r w:rsidR="00CD3E1F" w:rsidRPr="00305DF0">
          <w:rPr>
            <w:rStyle w:val="Hyperlink"/>
            <w:rFonts w:ascii="Arial" w:hAnsi="Arial" w:cs="Arial"/>
            <w:szCs w:val="24"/>
            <w:lang w:val="en-US"/>
          </w:rPr>
          <w:t xml:space="preserve">Regular Meeting Held on </w:t>
        </w:r>
        <w:r w:rsidR="00E0639C" w:rsidRPr="00305DF0">
          <w:rPr>
            <w:rStyle w:val="Hyperlink"/>
            <w:rFonts w:ascii="Arial" w:hAnsi="Arial" w:cs="Arial"/>
            <w:szCs w:val="24"/>
            <w:lang w:val="haw-US"/>
          </w:rPr>
          <w:t>October 28</w:t>
        </w:r>
        <w:r w:rsidR="00CD3E1F" w:rsidRPr="00305DF0">
          <w:rPr>
            <w:rStyle w:val="Hyperlink"/>
            <w:rFonts w:ascii="Arial" w:hAnsi="Arial" w:cs="Arial"/>
            <w:szCs w:val="24"/>
            <w:lang w:val="en-US"/>
          </w:rPr>
          <w:t>, 2024</w:t>
        </w:r>
      </w:hyperlink>
    </w:p>
    <w:p w14:paraId="5B42A96F" w14:textId="77777777" w:rsidR="00E0639C" w:rsidRPr="00E0639C" w:rsidRDefault="00E0639C" w:rsidP="00E0639C">
      <w:pPr>
        <w:pStyle w:val="Header"/>
        <w:tabs>
          <w:tab w:val="clear" w:pos="4320"/>
          <w:tab w:val="clear" w:pos="8640"/>
        </w:tabs>
        <w:ind w:left="720"/>
        <w:rPr>
          <w:rFonts w:ascii="Arial" w:hAnsi="Arial" w:cs="Arial"/>
          <w:szCs w:val="24"/>
          <w:u w:val="single"/>
          <w:lang w:val="en-US"/>
        </w:rPr>
      </w:pPr>
    </w:p>
    <w:p w14:paraId="39392524" w14:textId="74F8A633" w:rsidR="00E0639C" w:rsidRPr="00E0639C" w:rsidRDefault="00305DF0" w:rsidP="00E0639C">
      <w:pPr>
        <w:pStyle w:val="Header"/>
        <w:numPr>
          <w:ilvl w:val="0"/>
          <w:numId w:val="2"/>
        </w:numPr>
        <w:tabs>
          <w:tab w:val="left" w:pos="720"/>
        </w:tabs>
        <w:rPr>
          <w:rFonts w:ascii="Arial" w:hAnsi="Arial" w:cs="Arial"/>
          <w:szCs w:val="24"/>
          <w:u w:val="single"/>
          <w:lang w:val="en-US"/>
        </w:rPr>
      </w:pPr>
      <w:hyperlink r:id="rId18" w:history="1">
        <w:r w:rsidR="00E0639C" w:rsidRPr="00305DF0">
          <w:rPr>
            <w:rStyle w:val="Hyperlink"/>
            <w:rFonts w:ascii="Arial" w:hAnsi="Arial" w:cs="Arial"/>
            <w:szCs w:val="24"/>
            <w:lang w:val="en-US"/>
          </w:rPr>
          <w:t xml:space="preserve">Adoption of Resolution No. </w:t>
        </w:r>
        <w:r w:rsidR="00BF2CD3" w:rsidRPr="00305DF0">
          <w:rPr>
            <w:rStyle w:val="Hyperlink"/>
            <w:rFonts w:ascii="Arial" w:hAnsi="Arial" w:cs="Arial"/>
            <w:szCs w:val="24"/>
            <w:lang w:val="haw-US"/>
          </w:rPr>
          <w:t>994, 2024</w:t>
        </w:r>
        <w:r w:rsidR="00E0639C" w:rsidRPr="00305DF0">
          <w:rPr>
            <w:rStyle w:val="Hyperlink"/>
            <w:rFonts w:ascii="Arial" w:hAnsi="Arial" w:cs="Arial"/>
            <w:szCs w:val="24"/>
            <w:lang w:val="en-US"/>
          </w:rPr>
          <w:t xml:space="preserve">, Resolution of Appreciation for Board Member </w:t>
        </w:r>
        <w:r w:rsidR="00E0639C" w:rsidRPr="00305DF0">
          <w:rPr>
            <w:rStyle w:val="Hyperlink"/>
            <w:rFonts w:ascii="Arial" w:hAnsi="Arial" w:cs="Arial"/>
            <w:szCs w:val="24"/>
            <w:lang w:val="haw-US"/>
          </w:rPr>
          <w:t>Kapua</w:t>
        </w:r>
        <w:r w:rsidR="003D3836" w:rsidRPr="00305DF0">
          <w:rPr>
            <w:rStyle w:val="Hyperlink"/>
            <w:rFonts w:ascii="Arial" w:hAnsi="Arial" w:cs="Arial"/>
            <w:szCs w:val="24"/>
            <w:lang w:val="haw-US"/>
          </w:rPr>
          <w:t>ʻala</w:t>
        </w:r>
        <w:r w:rsidR="00E0639C" w:rsidRPr="00305DF0">
          <w:rPr>
            <w:rStyle w:val="Hyperlink"/>
            <w:rFonts w:ascii="Arial" w:hAnsi="Arial" w:cs="Arial"/>
            <w:szCs w:val="24"/>
            <w:lang w:val="haw-US"/>
          </w:rPr>
          <w:t xml:space="preserve"> Sproat</w:t>
        </w:r>
      </w:hyperlink>
    </w:p>
    <w:p w14:paraId="2F0F049A" w14:textId="77777777" w:rsidR="00190D95" w:rsidRPr="00F60FBB"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D72783D" w14:textId="77777777" w:rsidR="00190D95" w:rsidRPr="00F60FBB" w:rsidRDefault="00190D95" w:rsidP="00190D95">
      <w:pPr>
        <w:rPr>
          <w:rFonts w:ascii="Arial" w:hAnsi="Arial" w:cs="Arial"/>
          <w:szCs w:val="24"/>
        </w:rPr>
      </w:pPr>
    </w:p>
    <w:bookmarkStart w:id="5" w:name="_Hlk131401029"/>
    <w:bookmarkStart w:id="6" w:name="_Hlk124326000"/>
    <w:p w14:paraId="3E00558A" w14:textId="2A6F978F" w:rsidR="00AC7AF8" w:rsidRDefault="00305DF0" w:rsidP="00AC7AF8">
      <w:pPr>
        <w:pStyle w:val="Header"/>
        <w:numPr>
          <w:ilvl w:val="0"/>
          <w:numId w:val="4"/>
        </w:numPr>
        <w:tabs>
          <w:tab w:val="clear" w:pos="4320"/>
          <w:tab w:val="clear" w:pos="864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11-25_03.pdf"</w:instrText>
      </w:r>
      <w:r>
        <w:rPr>
          <w:rFonts w:ascii="Arial" w:hAnsi="Arial" w:cs="Arial"/>
          <w:szCs w:val="24"/>
          <w:lang w:val="en-US"/>
        </w:rPr>
      </w:r>
      <w:r>
        <w:rPr>
          <w:rFonts w:ascii="Arial" w:hAnsi="Arial" w:cs="Arial"/>
          <w:szCs w:val="24"/>
          <w:lang w:val="en-US"/>
        </w:rPr>
        <w:fldChar w:fldCharType="separate"/>
      </w:r>
      <w:r w:rsidR="00AC7AF8" w:rsidRPr="00305DF0">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AC7AF8" w:rsidRPr="00F60FBB">
        <w:rPr>
          <w:rFonts w:ascii="Arial" w:hAnsi="Arial" w:cs="Arial"/>
          <w:szCs w:val="24"/>
          <w:lang w:val="en-US"/>
        </w:rPr>
        <w:t xml:space="preserve"> </w:t>
      </w:r>
    </w:p>
    <w:p w14:paraId="75474B08" w14:textId="77777777" w:rsidR="000C0CC8" w:rsidRDefault="000C0CC8" w:rsidP="000C0CC8">
      <w:pPr>
        <w:pStyle w:val="Header"/>
        <w:tabs>
          <w:tab w:val="clear" w:pos="4320"/>
          <w:tab w:val="clear" w:pos="8640"/>
        </w:tabs>
        <w:ind w:left="720"/>
        <w:rPr>
          <w:rFonts w:ascii="Arial" w:hAnsi="Arial" w:cs="Arial"/>
          <w:szCs w:val="24"/>
          <w:lang w:val="en-US"/>
        </w:rPr>
      </w:pPr>
    </w:p>
    <w:p w14:paraId="498750B3" w14:textId="0D15BF24" w:rsidR="00734615" w:rsidRPr="007812BF" w:rsidRDefault="00305DF0" w:rsidP="00AA69E8">
      <w:pPr>
        <w:pStyle w:val="Header"/>
        <w:numPr>
          <w:ilvl w:val="0"/>
          <w:numId w:val="4"/>
        </w:numPr>
        <w:tabs>
          <w:tab w:val="clear" w:pos="4320"/>
          <w:tab w:val="clear" w:pos="8640"/>
        </w:tabs>
        <w:ind w:hanging="720"/>
        <w:rPr>
          <w:rFonts w:ascii="Arial" w:hAnsi="Arial" w:cs="Arial"/>
          <w:szCs w:val="24"/>
          <w:lang w:val="en-US"/>
        </w:rPr>
      </w:pPr>
      <w:hyperlink r:id="rId19" w:history="1">
        <w:r w:rsidR="000C0CC8" w:rsidRPr="00305DF0">
          <w:rPr>
            <w:rStyle w:val="Hyperlink"/>
            <w:rFonts w:ascii="Arial" w:hAnsi="Arial" w:cs="Arial"/>
            <w:szCs w:val="24"/>
            <w:lang w:val="haw-US"/>
          </w:rPr>
          <w:t>Financial Update for the Quarter Ended September 30, 2024</w:t>
        </w:r>
      </w:hyperlink>
    </w:p>
    <w:p w14:paraId="7BF801DA" w14:textId="77777777" w:rsidR="007812BF" w:rsidRDefault="007812BF" w:rsidP="007812BF">
      <w:pPr>
        <w:pStyle w:val="ListParagraph"/>
        <w:rPr>
          <w:rFonts w:ascii="Arial" w:hAnsi="Arial" w:cs="Arial"/>
          <w:szCs w:val="24"/>
        </w:rPr>
      </w:pPr>
    </w:p>
    <w:p w14:paraId="5FFCAFFA" w14:textId="433F7AC6" w:rsidR="007812BF" w:rsidRPr="007812BF" w:rsidRDefault="00305DF0" w:rsidP="00AA69E8">
      <w:pPr>
        <w:pStyle w:val="Header"/>
        <w:numPr>
          <w:ilvl w:val="0"/>
          <w:numId w:val="4"/>
        </w:numPr>
        <w:tabs>
          <w:tab w:val="clear" w:pos="4320"/>
          <w:tab w:val="clear" w:pos="8640"/>
        </w:tabs>
        <w:ind w:hanging="720"/>
        <w:rPr>
          <w:rFonts w:ascii="Arial" w:hAnsi="Arial" w:cs="Arial"/>
          <w:szCs w:val="24"/>
          <w:lang w:val="en-US"/>
        </w:rPr>
      </w:pPr>
      <w:hyperlink r:id="rId20" w:history="1">
        <w:r w:rsidR="007812BF" w:rsidRPr="00305DF0">
          <w:rPr>
            <w:rStyle w:val="Hyperlink"/>
            <w:rFonts w:ascii="Arial" w:hAnsi="Arial" w:cs="Arial"/>
            <w:lang w:val="en-US"/>
          </w:rPr>
          <w:t>Schedule of Monthly Board Meetings for Calendar Year 2025</w:t>
        </w:r>
      </w:hyperlink>
    </w:p>
    <w:p w14:paraId="3C8DB787" w14:textId="77777777" w:rsidR="00B318F0" w:rsidRPr="00F60FBB" w:rsidRDefault="00B318F0" w:rsidP="00B318F0">
      <w:pPr>
        <w:pStyle w:val="Header"/>
        <w:tabs>
          <w:tab w:val="clear" w:pos="4320"/>
          <w:tab w:val="clear" w:pos="8640"/>
        </w:tabs>
        <w:rPr>
          <w:rFonts w:ascii="Arial" w:hAnsi="Arial" w:cs="Arial"/>
          <w:szCs w:val="24"/>
          <w:lang w:val="en-US"/>
        </w:rPr>
      </w:pPr>
    </w:p>
    <w:bookmarkEnd w:id="5"/>
    <w:bookmarkEnd w:id="6"/>
    <w:p w14:paraId="1062C995" w14:textId="6CC859AF" w:rsidR="00190D95" w:rsidRPr="00F60FBB" w:rsidRDefault="00305DF0"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4-11-25_06.pdf"</w:instrText>
      </w:r>
      <w:r>
        <w:rPr>
          <w:rFonts w:ascii="Arial" w:hAnsi="Arial" w:cs="Arial"/>
          <w:szCs w:val="24"/>
          <w:lang w:val="en-US"/>
        </w:rPr>
      </w:r>
      <w:r>
        <w:rPr>
          <w:rFonts w:ascii="Arial" w:hAnsi="Arial" w:cs="Arial"/>
          <w:szCs w:val="24"/>
          <w:lang w:val="en-US"/>
        </w:rPr>
        <w:fldChar w:fldCharType="separate"/>
      </w:r>
      <w:r w:rsidR="00190D95" w:rsidRPr="00305DF0">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71EC3305" w:rsidR="00190D95" w:rsidRDefault="00305DF0"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1" w:history="1">
        <w:r w:rsidR="00190D95" w:rsidRPr="00305DF0">
          <w:rPr>
            <w:rStyle w:val="Hyperlink"/>
            <w:rFonts w:ascii="Arial" w:hAnsi="Arial" w:cs="Arial"/>
            <w:szCs w:val="24"/>
          </w:rPr>
          <w:t xml:space="preserve">Water Main Repair Report for </w:t>
        </w:r>
        <w:r w:rsidR="00C03C86" w:rsidRPr="00305DF0">
          <w:rPr>
            <w:rStyle w:val="Hyperlink"/>
            <w:rFonts w:ascii="Arial" w:hAnsi="Arial" w:cs="Arial"/>
            <w:szCs w:val="24"/>
            <w:lang w:val="en-US"/>
          </w:rPr>
          <w:t>October</w:t>
        </w:r>
        <w:r w:rsidR="00C4625A" w:rsidRPr="00305DF0">
          <w:rPr>
            <w:rStyle w:val="Hyperlink"/>
            <w:rFonts w:ascii="Arial" w:hAnsi="Arial" w:cs="Arial"/>
            <w:szCs w:val="24"/>
            <w:lang w:val="haw-US"/>
          </w:rPr>
          <w:t xml:space="preserve"> </w:t>
        </w:r>
        <w:r w:rsidR="00190D95" w:rsidRPr="00305DF0">
          <w:rPr>
            <w:rStyle w:val="Hyperlink"/>
            <w:rFonts w:ascii="Arial" w:hAnsi="Arial" w:cs="Arial"/>
            <w:szCs w:val="24"/>
            <w:lang w:val="en-US"/>
          </w:rPr>
          <w:t>2024</w:t>
        </w:r>
      </w:hyperlink>
      <w:r w:rsidR="00190D95" w:rsidRPr="00F60FBB">
        <w:rPr>
          <w:rFonts w:ascii="Arial" w:hAnsi="Arial" w:cs="Arial"/>
          <w:szCs w:val="24"/>
          <w:lang w:val="en-US"/>
        </w:rPr>
        <w:t xml:space="preserve"> </w:t>
      </w:r>
    </w:p>
    <w:p w14:paraId="78179242" w14:textId="77777777" w:rsidR="00D63034" w:rsidRDefault="00D63034" w:rsidP="00D63034">
      <w:pPr>
        <w:pStyle w:val="ListParagraph"/>
        <w:rPr>
          <w:rFonts w:ascii="Arial" w:hAnsi="Arial" w:cs="Arial"/>
          <w:szCs w:val="24"/>
        </w:rPr>
      </w:pPr>
    </w:p>
    <w:p w14:paraId="2C5C9D9E" w14:textId="77777777" w:rsidR="00D63034" w:rsidRPr="00F60FBB" w:rsidRDefault="00D63034" w:rsidP="00D63034">
      <w:pPr>
        <w:pStyle w:val="Header"/>
        <w:tabs>
          <w:tab w:val="clear" w:pos="4320"/>
          <w:tab w:val="clear" w:pos="8640"/>
          <w:tab w:val="left" w:pos="720"/>
        </w:tabs>
        <w:rPr>
          <w:rFonts w:ascii="Arial" w:hAnsi="Arial" w:cs="Arial"/>
          <w:szCs w:val="24"/>
          <w:lang w:val="en-US"/>
        </w:rPr>
      </w:pP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22"/>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DF5B4" w14:textId="77777777" w:rsidR="005E6355" w:rsidRDefault="005E6355">
      <w:r>
        <w:separator/>
      </w:r>
    </w:p>
  </w:endnote>
  <w:endnote w:type="continuationSeparator" w:id="0">
    <w:p w14:paraId="463B32AF" w14:textId="77777777" w:rsidR="005E6355" w:rsidRDefault="005E6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BFFD0F" w14:textId="77777777" w:rsidR="005E6355" w:rsidRDefault="005E6355">
      <w:r>
        <w:separator/>
      </w:r>
    </w:p>
  </w:footnote>
  <w:footnote w:type="continuationSeparator" w:id="0">
    <w:p w14:paraId="4F89CAD9" w14:textId="77777777" w:rsidR="005E6355" w:rsidRDefault="005E6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7"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1"/>
  </w:num>
  <w:num w:numId="2" w16cid:durableId="991370779">
    <w:abstractNumId w:val="2"/>
  </w:num>
  <w:num w:numId="3" w16cid:durableId="406458418">
    <w:abstractNumId w:val="3"/>
  </w:num>
  <w:num w:numId="4" w16cid:durableId="211819291">
    <w:abstractNumId w:val="0"/>
  </w:num>
  <w:num w:numId="5" w16cid:durableId="363285324">
    <w:abstractNumId w:val="5"/>
  </w:num>
  <w:num w:numId="6" w16cid:durableId="625090426">
    <w:abstractNumId w:val="4"/>
  </w:num>
  <w:num w:numId="7" w16cid:durableId="911046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6gFANIejL8tAAAA"/>
  </w:docVars>
  <w:rsids>
    <w:rsidRoot w:val="00B63D03"/>
    <w:rsid w:val="000315C1"/>
    <w:rsid w:val="00036AF2"/>
    <w:rsid w:val="00037BDF"/>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612EC"/>
    <w:rsid w:val="0026503D"/>
    <w:rsid w:val="0028512E"/>
    <w:rsid w:val="00285490"/>
    <w:rsid w:val="00287D1A"/>
    <w:rsid w:val="00293C09"/>
    <w:rsid w:val="00296D09"/>
    <w:rsid w:val="002A00F1"/>
    <w:rsid w:val="002A1892"/>
    <w:rsid w:val="002A4A60"/>
    <w:rsid w:val="002B265A"/>
    <w:rsid w:val="002C3D63"/>
    <w:rsid w:val="002C6C5B"/>
    <w:rsid w:val="002D14DE"/>
    <w:rsid w:val="002D6FDC"/>
    <w:rsid w:val="002E28DA"/>
    <w:rsid w:val="00305DF0"/>
    <w:rsid w:val="003208D2"/>
    <w:rsid w:val="003442F6"/>
    <w:rsid w:val="003457FB"/>
    <w:rsid w:val="0035489A"/>
    <w:rsid w:val="003548A0"/>
    <w:rsid w:val="00367962"/>
    <w:rsid w:val="00373B3C"/>
    <w:rsid w:val="003745FA"/>
    <w:rsid w:val="003876EF"/>
    <w:rsid w:val="0039523D"/>
    <w:rsid w:val="003A5FB3"/>
    <w:rsid w:val="003B473A"/>
    <w:rsid w:val="003B6AA7"/>
    <w:rsid w:val="003C0718"/>
    <w:rsid w:val="003D3836"/>
    <w:rsid w:val="003F0133"/>
    <w:rsid w:val="003F3FCC"/>
    <w:rsid w:val="003F40BA"/>
    <w:rsid w:val="003F5340"/>
    <w:rsid w:val="003F6AE1"/>
    <w:rsid w:val="0041369E"/>
    <w:rsid w:val="00414403"/>
    <w:rsid w:val="0042003E"/>
    <w:rsid w:val="00427654"/>
    <w:rsid w:val="0043619A"/>
    <w:rsid w:val="00447865"/>
    <w:rsid w:val="00452426"/>
    <w:rsid w:val="004554A5"/>
    <w:rsid w:val="00457E7A"/>
    <w:rsid w:val="004623A2"/>
    <w:rsid w:val="0046369F"/>
    <w:rsid w:val="004649BB"/>
    <w:rsid w:val="00465077"/>
    <w:rsid w:val="004665EB"/>
    <w:rsid w:val="004708C7"/>
    <w:rsid w:val="00471CBD"/>
    <w:rsid w:val="004B237D"/>
    <w:rsid w:val="004B253B"/>
    <w:rsid w:val="004C47F7"/>
    <w:rsid w:val="004C767A"/>
    <w:rsid w:val="004F6F26"/>
    <w:rsid w:val="004F71AD"/>
    <w:rsid w:val="004F756F"/>
    <w:rsid w:val="0051567E"/>
    <w:rsid w:val="0052616C"/>
    <w:rsid w:val="005351F9"/>
    <w:rsid w:val="005530F6"/>
    <w:rsid w:val="005775F7"/>
    <w:rsid w:val="005865B1"/>
    <w:rsid w:val="005943F4"/>
    <w:rsid w:val="005964E5"/>
    <w:rsid w:val="005A491F"/>
    <w:rsid w:val="005A5AEE"/>
    <w:rsid w:val="005A64C0"/>
    <w:rsid w:val="005B0E21"/>
    <w:rsid w:val="005B6021"/>
    <w:rsid w:val="005D5C6C"/>
    <w:rsid w:val="005E14CF"/>
    <w:rsid w:val="005E1606"/>
    <w:rsid w:val="005E6355"/>
    <w:rsid w:val="006070C1"/>
    <w:rsid w:val="0061346E"/>
    <w:rsid w:val="00616C7C"/>
    <w:rsid w:val="00624823"/>
    <w:rsid w:val="006417AF"/>
    <w:rsid w:val="00675538"/>
    <w:rsid w:val="00691DAF"/>
    <w:rsid w:val="006B11F9"/>
    <w:rsid w:val="006C2850"/>
    <w:rsid w:val="006D44CC"/>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38CF"/>
    <w:rsid w:val="007D7A7E"/>
    <w:rsid w:val="007F3C4D"/>
    <w:rsid w:val="007F4FD5"/>
    <w:rsid w:val="007F50E8"/>
    <w:rsid w:val="007F730A"/>
    <w:rsid w:val="00812026"/>
    <w:rsid w:val="008238FF"/>
    <w:rsid w:val="008264B7"/>
    <w:rsid w:val="00835065"/>
    <w:rsid w:val="00840D0B"/>
    <w:rsid w:val="00847D7C"/>
    <w:rsid w:val="00890EFC"/>
    <w:rsid w:val="00894A8E"/>
    <w:rsid w:val="008A6726"/>
    <w:rsid w:val="008B3E2B"/>
    <w:rsid w:val="008C2F94"/>
    <w:rsid w:val="008C4131"/>
    <w:rsid w:val="008C681F"/>
    <w:rsid w:val="008D3E8C"/>
    <w:rsid w:val="008E250F"/>
    <w:rsid w:val="008E3803"/>
    <w:rsid w:val="00922F1E"/>
    <w:rsid w:val="009241FE"/>
    <w:rsid w:val="00930C5F"/>
    <w:rsid w:val="00941C1F"/>
    <w:rsid w:val="00976069"/>
    <w:rsid w:val="00984678"/>
    <w:rsid w:val="00992D3B"/>
    <w:rsid w:val="00997BF5"/>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A6874"/>
    <w:rsid w:val="00AB1DC7"/>
    <w:rsid w:val="00AB3727"/>
    <w:rsid w:val="00AC1B7D"/>
    <w:rsid w:val="00AC4872"/>
    <w:rsid w:val="00AC48EA"/>
    <w:rsid w:val="00AC5BA3"/>
    <w:rsid w:val="00AC7628"/>
    <w:rsid w:val="00AC7AF8"/>
    <w:rsid w:val="00AD2F2F"/>
    <w:rsid w:val="00AE0E1D"/>
    <w:rsid w:val="00AE4990"/>
    <w:rsid w:val="00AE4ACC"/>
    <w:rsid w:val="00AF011F"/>
    <w:rsid w:val="00AF6E91"/>
    <w:rsid w:val="00B230DD"/>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A195E"/>
    <w:rsid w:val="00BF2CD3"/>
    <w:rsid w:val="00C00743"/>
    <w:rsid w:val="00C018DD"/>
    <w:rsid w:val="00C03C86"/>
    <w:rsid w:val="00C10BC6"/>
    <w:rsid w:val="00C21B9E"/>
    <w:rsid w:val="00C225C5"/>
    <w:rsid w:val="00C24155"/>
    <w:rsid w:val="00C24CA4"/>
    <w:rsid w:val="00C373C9"/>
    <w:rsid w:val="00C460BC"/>
    <w:rsid w:val="00C4625A"/>
    <w:rsid w:val="00C56F1A"/>
    <w:rsid w:val="00C674EA"/>
    <w:rsid w:val="00C81D11"/>
    <w:rsid w:val="00C820D2"/>
    <w:rsid w:val="00C83472"/>
    <w:rsid w:val="00CA0610"/>
    <w:rsid w:val="00CA1755"/>
    <w:rsid w:val="00CB6454"/>
    <w:rsid w:val="00CC11C8"/>
    <w:rsid w:val="00CC4A89"/>
    <w:rsid w:val="00CC796E"/>
    <w:rsid w:val="00CD3E1F"/>
    <w:rsid w:val="00CE5769"/>
    <w:rsid w:val="00CF62F8"/>
    <w:rsid w:val="00CF651C"/>
    <w:rsid w:val="00CF7823"/>
    <w:rsid w:val="00D03B58"/>
    <w:rsid w:val="00D22F88"/>
    <w:rsid w:val="00D2705F"/>
    <w:rsid w:val="00D31989"/>
    <w:rsid w:val="00D357E9"/>
    <w:rsid w:val="00D418A8"/>
    <w:rsid w:val="00D4313D"/>
    <w:rsid w:val="00D466CC"/>
    <w:rsid w:val="00D63034"/>
    <w:rsid w:val="00D65F74"/>
    <w:rsid w:val="00D66D51"/>
    <w:rsid w:val="00D7742A"/>
    <w:rsid w:val="00D92983"/>
    <w:rsid w:val="00D92DDE"/>
    <w:rsid w:val="00E05298"/>
    <w:rsid w:val="00E0639C"/>
    <w:rsid w:val="00E06714"/>
    <w:rsid w:val="00E115E2"/>
    <w:rsid w:val="00E14B42"/>
    <w:rsid w:val="00E2349B"/>
    <w:rsid w:val="00E31ACA"/>
    <w:rsid w:val="00E344A2"/>
    <w:rsid w:val="00E44F7C"/>
    <w:rsid w:val="00E4755D"/>
    <w:rsid w:val="00E57246"/>
    <w:rsid w:val="00E73437"/>
    <w:rsid w:val="00E809A7"/>
    <w:rsid w:val="00E95AE7"/>
    <w:rsid w:val="00EA58AD"/>
    <w:rsid w:val="00EC1E82"/>
    <w:rsid w:val="00EC4A4D"/>
    <w:rsid w:val="00EC6C6B"/>
    <w:rsid w:val="00EE1727"/>
    <w:rsid w:val="00EE3BC0"/>
    <w:rsid w:val="00F20C54"/>
    <w:rsid w:val="00F26DC4"/>
    <w:rsid w:val="00F33A88"/>
    <w:rsid w:val="00F60FBB"/>
    <w:rsid w:val="00F77C32"/>
    <w:rsid w:val="00F96A0E"/>
    <w:rsid w:val="00FA5620"/>
    <w:rsid w:val="00FA6366"/>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11-25_02.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4-11-25_07.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11-25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4-11-25_0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fontTable" Target="fontTable.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11-25_04.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897</Words>
  <Characters>4945</Characters>
  <Application>Microsoft Office Word</Application>
  <DocSecurity>0</DocSecurity>
  <Lines>145</Lines>
  <Paragraphs>59</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57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4-11-25.docx</dc:title>
  <dc:subject/>
  <dc:creator>Honolulu Board of Water Supply</dc:creator>
  <cp:keywords/>
  <dc:description/>
  <cp:lastModifiedBy>Stella Bernardo</cp:lastModifiedBy>
  <cp:revision>14</cp:revision>
  <cp:lastPrinted>2024-09-16T16:51:00Z</cp:lastPrinted>
  <dcterms:created xsi:type="dcterms:W3CDTF">2024-10-22T23:16:00Z</dcterms:created>
  <dcterms:modified xsi:type="dcterms:W3CDTF">2024-11-21T00:09:00Z</dcterms:modified>
  <cp:category/>
</cp:coreProperties>
</file>